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France</w:t>
      </w:r>
      <w:r>
        <w:t xml:space="preserve"> </w:t>
      </w:r>
      <w:r>
        <w:t xml:space="preserve">Lyon</w:t>
      </w:r>
    </w:p>
    <w:bookmarkStart w:id="20" w:name="X41d0808d4e499672446cc1407018b23e109d576"/>
    <w:p>
      <w:pPr>
        <w:pStyle w:val="Heading1"/>
      </w:pPr>
      <w:r>
        <w:t xml:space="preserve">INTERNSHIP APPLICATION LETTER FOR MUSICAL INTERNSHIP IN FRANCE LYON</w:t>
      </w:r>
    </w:p>
    <w:bookmarkEnd w:id="20"/>
    <w:p>
      <w:pPr>
        <w:pStyle w:val="FirstParagraph"/>
      </w:pPr>
      <w:r>
        <w:t xml:space="preserve">Alexandre Dubois</w:t>
      </w:r>
    </w:p>
    <w:p>
      <w:pPr>
        <w:pStyle w:val="BodyText"/>
      </w:pPr>
      <w:r>
        <w:t xml:space="preserve">28 Rue des Marronniers, 69004 Lyon, France</w:t>
      </w:r>
    </w:p>
    <w:p>
      <w:pPr>
        <w:pStyle w:val="BodyText"/>
      </w:pPr>
      <w:r>
        <w:t xml:space="preserve">alexandre.dubois@email.com | +33 6 12 34 56 78</w:t>
      </w:r>
    </w:p>
    <w:p>
      <w:pPr>
        <w:pStyle w:val="BodyText"/>
      </w:pPr>
      <w:r>
        <w:t xml:space="preserve">October 26, 2023</w:t>
      </w:r>
    </w:p>
    <w:p>
      <w:pPr>
        <w:pStyle w:val="BodyText"/>
      </w:pPr>
      <w:r>
        <w:t xml:space="preserve">Madame Élodie Moreau</w:t>
      </w:r>
    </w:p>
    <w:p>
      <w:pPr>
        <w:pStyle w:val="BodyText"/>
      </w:pPr>
      <w:r>
        <w:t xml:space="preserve">Dirección Artistique</w:t>
      </w:r>
    </w:p>
    <w:p>
      <w:pPr>
        <w:pStyle w:val="BodyText"/>
      </w:pPr>
      <w:r>
        <w:t xml:space="preserve">Le Conservatoire de Lyon - École Nationale Supérieure de Musique et de Danse</w:t>
      </w:r>
    </w:p>
    <w:p>
      <w:pPr>
        <w:pStyle w:val="BodyText"/>
      </w:pPr>
      <w:r>
        <w:t xml:space="preserve">56 Rue du Château, 69001 Lyon, France</w:t>
      </w:r>
    </w:p>
    <w:p>
      <w:pPr>
        <w:pStyle w:val="BodyText"/>
      </w:pPr>
      <w:r>
        <w:t xml:space="preserve">Dear Madame Moreau,</w:t>
      </w:r>
    </w:p>
    <w:p>
      <w:pPr>
        <w:pStyle w:val="BodyText"/>
      </w:pPr>
      <w:r>
        <w:t xml:space="preserve">I am writing to express my profound enthusiasm for the Music Production and Cultural Programming Internship position at Le Conservatoire de Lyon, as advertised on your institution's official website. As a dedicated French musician with extensive experience in both classical and contemporary music production, I have long admired the Conservatoire's pivotal role in shaping Lyon's vibrant artistic landscape. This</w:t>
      </w:r>
      <w:r>
        <w:t xml:space="preserve"> </w:t>
      </w:r>
      <w:r>
        <w:rPr>
          <w:iCs/>
          <w:i/>
        </w:rPr>
        <w:t xml:space="preserve">Internship Application Letter</w:t>
      </w:r>
      <w:r>
        <w:t xml:space="preserve"> </w:t>
      </w:r>
      <w:r>
        <w:t xml:space="preserve">represents not merely an opportunity to advance my professional development, but a meaningful step toward contributing to the very heart of musical innovation in</w:t>
      </w:r>
      <w:r>
        <w:t xml:space="preserve"> </w:t>
      </w:r>
      <w:r>
        <w:rPr>
          <w:bCs/>
          <w:b/>
        </w:rPr>
        <w:t xml:space="preserve">France Lyon</w:t>
      </w:r>
      <w:r>
        <w:t xml:space="preserve">.</w:t>
      </w:r>
    </w:p>
    <w:p>
      <w:pPr>
        <w:pStyle w:val="BodyText"/>
      </w:pPr>
      <w:r>
        <w:t xml:space="preserve">Growing up amidst Lyon's rich cultural tapestry—where the Rhône River flows past historic venues like the Théâtre des Célestins and the modern Eurexpo concert hall—I have always felt a deep connection to this city's musical identity. My academic journey at L'École Normale Supérieure de Musique in Paris provided me with rigorous classical training, but it was my immersion in Lyon's independent music scene that truly shaped my artistic vision. I spent two years collaborating with the Lyon-based collective</w:t>
      </w:r>
      <w:r>
        <w:t xml:space="preserve"> </w:t>
      </w:r>
      <w:r>
        <w:rPr>
          <w:iCs/>
          <w:i/>
        </w:rPr>
        <w:t xml:space="preserve">Les Rues du Son</w:t>
      </w:r>
      <w:r>
        <w:t xml:space="preserve">, producing experimental sound installations for the city's Festival des Nuits de la Trinité and recording ambient tracks using field recordings from Vieux Lyon's medieval streets. This experience cemented my belief that authentic musical expression must be deeply rooted in its geographical and cultural context—a principle that aligns perfectly with Le Conservatoire's mission to nurture artists who engage meaningfully with their community.</w:t>
      </w:r>
    </w:p>
    <w:p>
      <w:pPr>
        <w:pStyle w:val="BodyText"/>
      </w:pPr>
      <w:r>
        <w:t xml:space="preserve">My technical proficiency as a</w:t>
      </w:r>
      <w:r>
        <w:t xml:space="preserve"> </w:t>
      </w:r>
      <w:r>
        <w:rPr>
          <w:bCs/>
          <w:b/>
        </w:rPr>
        <w:t xml:space="preserve">Musician</w:t>
      </w:r>
      <w:r>
        <w:t xml:space="preserve"> </w:t>
      </w:r>
      <w:r>
        <w:t xml:space="preserve">extends beyond performance into production and curation. I recently completed a six-month residency at Studio T-14 in Vénissieux, where I produced the collaborative album "Rhône Echoes" featuring local folk musicians and electronic artists—a project that successfully bridged Lyon's traditional musette styles with modern production techniques. This work was selected for the 2023 Lyon Jazz Festival's Emerging Artists Showcase, where I presented workshops on digital sound design for regional music schools. Crucially, this experience taught me how to navigate the delicate balance between artistic integrity and community engagement—skills directly applicable to your institution's cultural programming initiatives.</w:t>
      </w:r>
    </w:p>
    <w:p>
      <w:pPr>
        <w:pStyle w:val="BodyText"/>
      </w:pPr>
      <w:r>
        <w:t xml:space="preserve">What draws me specifically to Le Conservatoire de Lyon is your innovative "Musiques Urbaines" program, which connects students with Lyon's diverse neighborhoods through co-created projects. In my view, this approach exemplifies the future of music education in France: one that recognizes cities like Lyon as living canvases for artistic exploration. I am particularly inspired by your recent collaboration with the city's Parc de la Tête d'Or to transform its botanical gardens into an open-air soundscape—a project that resonates deeply with my own work designing site-specific performances at Lyon's Parc de Confluence. I envision contributing to such initiatives by developing digital archives of Lyon's musical heritage, creating accessible workshops for youth in underrepresented districts, and assisting in the curation of the Conservatoire's upcoming "Lyon Soundscapes" exhibition.</w:t>
      </w:r>
    </w:p>
    <w:p>
      <w:pPr>
        <w:pStyle w:val="BodyText"/>
      </w:pPr>
      <w:r>
        <w:t xml:space="preserve">My technical toolkit includes proficiency with Pro Tools, Ableton Live 12, and Max/MSP for interactive sound design. Beyond software, I have developed strong community engagement strategies through my volunteer work with</w:t>
      </w:r>
      <w:r>
        <w:t xml:space="preserve"> </w:t>
      </w:r>
      <w:r>
        <w:rPr>
          <w:iCs/>
          <w:i/>
        </w:rPr>
        <w:t xml:space="preserve">La Maison de la Musique Populaire</w:t>
      </w:r>
      <w:r>
        <w:t xml:space="preserve">, where I organized free workshops for immigrant youth using traditional instruments from their cultures of origin. These experiences taught me to approach cultural exchange with humility—recognizing that true musical dialogue requires listening as much as creating. In Lyon, where neighborhoods like La Croix-Rousse and Gerland boast extraordinary cultural diversity, this approach is not just valuable but essential.</w:t>
      </w:r>
    </w:p>
    <w:p>
      <w:pPr>
        <w:pStyle w:val="BodyText"/>
      </w:pPr>
      <w:r>
        <w:t xml:space="preserve">What I seek from this internship extends beyond technical skill development. I am eager to immerse myself in Lyon's unique artistic ecosystem: to study how the city's historic opera houses coexist with underground techno clubs, how jazz traditions intertwine with West African percussion rhythms in local cafes, and how digital platforms are transforming classical music consumption. The Conservatoire’s location near the UNESCO-listed Presqu'île district places it at the epicenter of this cultural confluence—a setting where I can grow as both an artist and a community steward. I am confident that my background in collaborative composition, coupled with my fluency in Lyon's musical topography, would enable me to contribute meaningfully to your team from day one.</w:t>
      </w:r>
    </w:p>
    <w:p>
      <w:pPr>
        <w:pStyle w:val="BodyText"/>
      </w:pPr>
      <w:r>
        <w:t xml:space="preserve">My commitment to Lyon's musical future is not theoretical. Last spring, I curated an impromptu "River Sound" installation along the Rhône’s Quai de la Tête d'Or during the Fête de la Musique, using hydrophones to capture river sounds that were then layered with live flute performances. The project attracted over 300 attendees and was featured in Lyon's local newspaper,</w:t>
      </w:r>
      <w:r>
        <w:t xml:space="preserve"> </w:t>
      </w:r>
      <w:r>
        <w:rPr>
          <w:iCs/>
          <w:i/>
        </w:rPr>
        <w:t xml:space="preserve">La Tribune</w:t>
      </w:r>
      <w:r>
        <w:t xml:space="preserve">. This initiative demonstrated my ability to create contextually resonant work—something I would bring to your programming team. Moreover, my fluency in French (native) and English (C1) ensures seamless communication across your international partnerships.</w:t>
      </w:r>
    </w:p>
    <w:p>
      <w:pPr>
        <w:pStyle w:val="BodyText"/>
      </w:pPr>
      <w:r>
        <w:t xml:space="preserve">I have attached my portfolio featuring audio samples from "Rhône Echoes," documentation of community workshops, and a project proposal for a Lyon-focused sound archive. I would be honored to discuss how my skills as a musician, producer, and community developer align with Le Conservatoire's vision during an interview at your earliest convenience. Thank you for considering this</w:t>
      </w:r>
      <w:r>
        <w:t xml:space="preserve"> </w:t>
      </w:r>
      <w:r>
        <w:rPr>
          <w:iCs/>
          <w:i/>
        </w:rPr>
        <w:t xml:space="preserve">Internship Application Letter</w:t>
      </w:r>
      <w:r>
        <w:t xml:space="preserve">; I am eager to contribute to the cultural legacy of</w:t>
      </w:r>
      <w:r>
        <w:t xml:space="preserve"> </w:t>
      </w:r>
      <w:r>
        <w:rPr>
          <w:bCs/>
          <w:b/>
        </w:rPr>
        <w:t xml:space="preserve">France Lyon</w:t>
      </w:r>
      <w:r>
        <w:t xml:space="preserve"> </w:t>
      </w:r>
      <w:r>
        <w:t xml:space="preserve">and learn from your esteemed institution.</w:t>
      </w:r>
    </w:p>
    <w:p>
      <w:pPr>
        <w:pStyle w:val="BodyText"/>
      </w:pPr>
      <w:r>
        <w:t xml:space="preserve">Sincerely,</w:t>
      </w:r>
    </w:p>
    <w:p>
      <w:pPr>
        <w:pStyle w:val="BodyText"/>
      </w:pPr>
      <w:r>
        <w:t xml:space="preserve">Alexandre Dubois</w:t>
      </w:r>
    </w:p>
    <w:p>
      <w:pPr>
        <w:pStyle w:val="BodyText"/>
      </w:pPr>
      <w:r>
        <w:t xml:space="preserve">Musician &amp; Cultural Produc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in France Lyon</dc:title>
  <dc:creator/>
  <dc:language>en</dc:language>
  <cp:keywords/>
  <dcterms:created xsi:type="dcterms:W3CDTF">2026-07-21T06:40:58Z</dcterms:created>
  <dcterms:modified xsi:type="dcterms:W3CDTF">2026-07-21T06:40:58Z</dcterms:modified>
</cp:coreProperties>
</file>

<file path=docProps/custom.xml><?xml version="1.0" encoding="utf-8"?>
<Properties xmlns="http://schemas.openxmlformats.org/officeDocument/2006/custom-properties" xmlns:vt="http://schemas.openxmlformats.org/officeDocument/2006/docPropsVTypes"/>
</file>